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F0A041" w14:textId="004059CF" w:rsidR="00267BA7" w:rsidRPr="00570756" w:rsidRDefault="001D55E5" w:rsidP="00FA7721">
      <w:pPr>
        <w:pStyle w:val="Heading1"/>
        <w:spacing w:line="276" w:lineRule="auto"/>
      </w:pPr>
      <w:r>
        <w:t>Statement</w:t>
      </w:r>
    </w:p>
    <w:p w14:paraId="78A87273" w14:textId="25509C76" w:rsidR="00FA7721" w:rsidRPr="00FA7721" w:rsidRDefault="00FA7721" w:rsidP="005B7D3E">
      <w:pPr>
        <w:spacing w:before="100" w:beforeAutospacing="1" w:after="100" w:afterAutospacing="1" w:line="276" w:lineRule="auto"/>
        <w:jc w:val="both"/>
        <w:rPr>
          <w:rFonts w:eastAsia="Times New Roman" w:cs="CMU Serif"/>
          <w:szCs w:val="24"/>
        </w:rPr>
      </w:pPr>
      <w:r w:rsidRPr="00FA7721">
        <w:rPr>
          <w:rFonts w:eastAsia="Times New Roman" w:cs="CMU Serif"/>
          <w:szCs w:val="24"/>
        </w:rPr>
        <w:t xml:space="preserve">You </w:t>
      </w:r>
      <w:proofErr w:type="gramStart"/>
      <w:r w:rsidRPr="00FA7721">
        <w:rPr>
          <w:rFonts w:eastAsia="Times New Roman" w:cs="CMU Serif"/>
          <w:szCs w:val="24"/>
        </w:rPr>
        <w:t>have to</w:t>
      </w:r>
      <w:proofErr w:type="gramEnd"/>
      <w:r w:rsidRPr="00FA7721">
        <w:rPr>
          <w:rFonts w:eastAsia="Times New Roman" w:cs="CMU Serif"/>
          <w:szCs w:val="24"/>
        </w:rPr>
        <w:t xml:space="preserve"> implement Expression Evaluation System for space coordinate system &lt;</w:t>
      </w:r>
      <w:proofErr w:type="spellStart"/>
      <w:r w:rsidRPr="00FA7721">
        <w:rPr>
          <w:rFonts w:eastAsia="Times New Roman" w:cs="CMU Serif"/>
          <w:szCs w:val="24"/>
        </w:rPr>
        <w:t>x,y,z</w:t>
      </w:r>
      <w:proofErr w:type="spellEnd"/>
      <w:r w:rsidRPr="00FA7721">
        <w:rPr>
          <w:rFonts w:eastAsia="Times New Roman" w:cs="CMU Serif"/>
          <w:szCs w:val="24"/>
        </w:rPr>
        <w:t xml:space="preserve">&gt; where </w:t>
      </w:r>
      <w:proofErr w:type="spellStart"/>
      <w:r w:rsidRPr="00FA7721">
        <w:rPr>
          <w:rFonts w:eastAsia="Times New Roman" w:cs="CMU Serif"/>
          <w:szCs w:val="24"/>
        </w:rPr>
        <w:t>x,y,z</w:t>
      </w:r>
      <w:proofErr w:type="spellEnd"/>
      <w:r w:rsidRPr="00FA7721">
        <w:rPr>
          <w:rFonts w:eastAsia="Times New Roman" w:cs="CMU Serif"/>
          <w:szCs w:val="24"/>
        </w:rPr>
        <w:t xml:space="preserve"> </w:t>
      </w:r>
      <w:r w:rsidR="005B7D3E" w:rsidRPr="00FA7721">
        <w:rPr>
          <w:rFonts w:eastAsia="Times New Roman" w:cs="CMU Serif"/>
          <w:szCs w:val="24"/>
        </w:rPr>
        <w:t>is</w:t>
      </w:r>
      <w:r w:rsidRPr="00FA7721">
        <w:rPr>
          <w:rFonts w:eastAsia="Times New Roman" w:cs="CMU Serif"/>
          <w:szCs w:val="24"/>
        </w:rPr>
        <w:t xml:space="preserve"> of type real/float.</w:t>
      </w:r>
    </w:p>
    <w:p w14:paraId="713B9A70" w14:textId="7DD27B50" w:rsidR="00FA7721" w:rsidRPr="00FA7721" w:rsidRDefault="00FA7721" w:rsidP="005B7D3E">
      <w:pPr>
        <w:spacing w:before="100" w:beforeAutospacing="1" w:after="100" w:afterAutospacing="1" w:line="276" w:lineRule="auto"/>
        <w:jc w:val="both"/>
        <w:rPr>
          <w:rFonts w:eastAsia="Times New Roman" w:cs="CMU Serif"/>
          <w:szCs w:val="24"/>
        </w:rPr>
      </w:pPr>
      <w:r w:rsidRPr="00FA7721">
        <w:rPr>
          <w:rFonts w:eastAsia="Times New Roman" w:cs="CMU Serif"/>
          <w:szCs w:val="24"/>
        </w:rPr>
        <w:t xml:space="preserve">You </w:t>
      </w:r>
      <w:r w:rsidR="005B7D3E" w:rsidRPr="00FA7721">
        <w:rPr>
          <w:rFonts w:eastAsia="Times New Roman" w:cs="CMU Serif"/>
          <w:szCs w:val="24"/>
        </w:rPr>
        <w:t>must</w:t>
      </w:r>
      <w:r w:rsidRPr="00FA7721">
        <w:rPr>
          <w:rFonts w:eastAsia="Times New Roman" w:cs="CMU Serif"/>
          <w:szCs w:val="24"/>
        </w:rPr>
        <w:t xml:space="preserve"> implement stack using STL. For driver/main function use expression</w:t>
      </w:r>
      <w:r>
        <w:rPr>
          <w:rFonts w:eastAsia="Times New Roman" w:cs="CMU Serif"/>
          <w:szCs w:val="24"/>
        </w:rPr>
        <w:t xml:space="preserve">, </w:t>
      </w:r>
      <w:r w:rsidRPr="00FA7721">
        <w:rPr>
          <w:rFonts w:eastAsia="Times New Roman" w:cs="CMU Serif"/>
          <w:b/>
          <w:bCs/>
          <w:szCs w:val="24"/>
        </w:rPr>
        <w:t xml:space="preserve">"((A-(B+C)*(A+C/A))^A)+B''.  </w:t>
      </w:r>
      <w:r w:rsidRPr="00FA7721">
        <w:rPr>
          <w:rFonts w:eastAsia="Times New Roman" w:cs="CMU Serif"/>
          <w:szCs w:val="24"/>
        </w:rPr>
        <w:t xml:space="preserve">Lastly you </w:t>
      </w:r>
      <w:r w:rsidR="004A62C0" w:rsidRPr="00FA7721">
        <w:rPr>
          <w:rFonts w:eastAsia="Times New Roman" w:cs="CMU Serif"/>
          <w:szCs w:val="24"/>
        </w:rPr>
        <w:t>must</w:t>
      </w:r>
      <w:r w:rsidRPr="00FA7721">
        <w:rPr>
          <w:rFonts w:eastAsia="Times New Roman" w:cs="CMU Serif"/>
          <w:szCs w:val="24"/>
        </w:rPr>
        <w:t xml:space="preserve"> generate two tables as per </w:t>
      </w:r>
      <w:r w:rsidRPr="00FA7721">
        <w:rPr>
          <w:rFonts w:eastAsia="Times New Roman" w:cs="CMU Serif"/>
          <w:b/>
          <w:bCs/>
          <w:szCs w:val="24"/>
        </w:rPr>
        <w:t>slides 53 and 69</w:t>
      </w:r>
      <w:r w:rsidRPr="00FA7721">
        <w:rPr>
          <w:rFonts w:eastAsia="Times New Roman" w:cs="CMU Serif"/>
          <w:szCs w:val="24"/>
        </w:rPr>
        <w:t xml:space="preserve"> against above said expression. Use</w:t>
      </w:r>
    </w:p>
    <w:p w14:paraId="16A0B3D9" w14:textId="77777777" w:rsidR="00FA7721" w:rsidRPr="00FA7721" w:rsidRDefault="00FA7721" w:rsidP="005B7D3E">
      <w:pPr>
        <w:spacing w:before="100" w:beforeAutospacing="1" w:after="100" w:afterAutospacing="1" w:line="276" w:lineRule="auto"/>
        <w:jc w:val="both"/>
        <w:rPr>
          <w:rFonts w:eastAsia="Times New Roman" w:cs="CMU Serif"/>
          <w:szCs w:val="24"/>
        </w:rPr>
      </w:pPr>
      <w:r w:rsidRPr="00FA7721">
        <w:rPr>
          <w:rFonts w:eastAsia="Times New Roman" w:cs="CMU Serif"/>
          <w:szCs w:val="24"/>
        </w:rPr>
        <w:t>A=&lt;1,2,3&gt;, B=&lt;1.1,2.2,3.3&gt; and C=&lt;3.3,4.4,9.9&gt;</w:t>
      </w:r>
    </w:p>
    <w:p w14:paraId="2E205ABC" w14:textId="77777777" w:rsidR="00FA7721" w:rsidRPr="00FA7721" w:rsidRDefault="00FA7721" w:rsidP="005B7D3E">
      <w:pPr>
        <w:spacing w:before="100" w:beforeAutospacing="1" w:after="100" w:afterAutospacing="1" w:line="276" w:lineRule="auto"/>
        <w:jc w:val="both"/>
        <w:rPr>
          <w:rFonts w:eastAsia="Times New Roman" w:cs="CMU Serif"/>
          <w:szCs w:val="24"/>
        </w:rPr>
      </w:pPr>
      <w:r w:rsidRPr="00FA7721">
        <w:rPr>
          <w:rFonts w:eastAsia="Times New Roman" w:cs="CMU Serif"/>
          <w:szCs w:val="24"/>
        </w:rPr>
        <w:t>Also </w:t>
      </w:r>
    </w:p>
    <w:p w14:paraId="2A459C0A" w14:textId="77777777" w:rsidR="00FA7721" w:rsidRPr="00FA7721" w:rsidRDefault="00FA7721" w:rsidP="005B7D3E">
      <w:pPr>
        <w:spacing w:before="100" w:beforeAutospacing="1" w:after="100" w:afterAutospacing="1" w:line="276" w:lineRule="auto"/>
        <w:jc w:val="both"/>
        <w:rPr>
          <w:rFonts w:eastAsia="Times New Roman" w:cs="CMU Serif"/>
          <w:szCs w:val="24"/>
        </w:rPr>
      </w:pPr>
      <w:r w:rsidRPr="00FA7721">
        <w:rPr>
          <w:rFonts w:eastAsia="Times New Roman" w:cs="CMU Serif"/>
          <w:szCs w:val="24"/>
        </w:rPr>
        <w:t>&lt;</w:t>
      </w:r>
      <w:proofErr w:type="spellStart"/>
      <w:r w:rsidRPr="00FA7721">
        <w:rPr>
          <w:rFonts w:eastAsia="Times New Roman" w:cs="CMU Serif"/>
          <w:szCs w:val="24"/>
        </w:rPr>
        <w:t>a,b,c</w:t>
      </w:r>
      <w:proofErr w:type="spellEnd"/>
      <w:r w:rsidRPr="00FA7721">
        <w:rPr>
          <w:rFonts w:eastAsia="Times New Roman" w:cs="CMU Serif"/>
          <w:szCs w:val="24"/>
        </w:rPr>
        <w:t>&gt;+&lt;</w:t>
      </w:r>
      <w:proofErr w:type="spellStart"/>
      <w:r w:rsidRPr="00FA7721">
        <w:rPr>
          <w:rFonts w:eastAsia="Times New Roman" w:cs="CMU Serif"/>
          <w:szCs w:val="24"/>
        </w:rPr>
        <w:t>x,y,z</w:t>
      </w:r>
      <w:proofErr w:type="spellEnd"/>
      <w:r w:rsidRPr="00FA7721">
        <w:rPr>
          <w:rFonts w:eastAsia="Times New Roman" w:cs="CMU Serif"/>
          <w:szCs w:val="24"/>
        </w:rPr>
        <w:t>&gt;=&lt;</w:t>
      </w:r>
      <w:proofErr w:type="spellStart"/>
      <w:r w:rsidRPr="00FA7721">
        <w:rPr>
          <w:rFonts w:eastAsia="Times New Roman" w:cs="CMU Serif"/>
          <w:szCs w:val="24"/>
        </w:rPr>
        <w:t>a+x,b+y,c+z</w:t>
      </w:r>
      <w:proofErr w:type="spellEnd"/>
      <w:r w:rsidRPr="00FA7721">
        <w:rPr>
          <w:rFonts w:eastAsia="Times New Roman" w:cs="CMU Serif"/>
          <w:szCs w:val="24"/>
        </w:rPr>
        <w:t>&gt;,</w:t>
      </w:r>
    </w:p>
    <w:p w14:paraId="4B7FF8E2" w14:textId="77777777" w:rsidR="00FA7721" w:rsidRPr="00FA7721" w:rsidRDefault="00FA7721" w:rsidP="005B7D3E">
      <w:pPr>
        <w:spacing w:before="100" w:beforeAutospacing="1" w:after="100" w:afterAutospacing="1" w:line="276" w:lineRule="auto"/>
        <w:jc w:val="both"/>
        <w:rPr>
          <w:rFonts w:eastAsia="Times New Roman" w:cs="CMU Serif"/>
          <w:szCs w:val="24"/>
        </w:rPr>
      </w:pPr>
      <w:r w:rsidRPr="00FA7721">
        <w:rPr>
          <w:rFonts w:eastAsia="Times New Roman" w:cs="CMU Serif"/>
          <w:szCs w:val="24"/>
        </w:rPr>
        <w:t>&lt;</w:t>
      </w:r>
      <w:proofErr w:type="spellStart"/>
      <w:r w:rsidRPr="00FA7721">
        <w:rPr>
          <w:rFonts w:eastAsia="Times New Roman" w:cs="CMU Serif"/>
          <w:szCs w:val="24"/>
        </w:rPr>
        <w:t>a,b,c</w:t>
      </w:r>
      <w:proofErr w:type="spellEnd"/>
      <w:r w:rsidRPr="00FA7721">
        <w:rPr>
          <w:rFonts w:eastAsia="Times New Roman" w:cs="CMU Serif"/>
          <w:szCs w:val="24"/>
        </w:rPr>
        <w:t>&gt;-&lt;</w:t>
      </w:r>
      <w:proofErr w:type="spellStart"/>
      <w:r w:rsidRPr="00FA7721">
        <w:rPr>
          <w:rFonts w:eastAsia="Times New Roman" w:cs="CMU Serif"/>
          <w:szCs w:val="24"/>
        </w:rPr>
        <w:t>x,y,z</w:t>
      </w:r>
      <w:proofErr w:type="spellEnd"/>
      <w:r w:rsidRPr="00FA7721">
        <w:rPr>
          <w:rFonts w:eastAsia="Times New Roman" w:cs="CMU Serif"/>
          <w:szCs w:val="24"/>
        </w:rPr>
        <w:t>&gt;=&lt;a-</w:t>
      </w:r>
      <w:proofErr w:type="spellStart"/>
      <w:r w:rsidRPr="00FA7721">
        <w:rPr>
          <w:rFonts w:eastAsia="Times New Roman" w:cs="CMU Serif"/>
          <w:szCs w:val="24"/>
        </w:rPr>
        <w:t>x,b</w:t>
      </w:r>
      <w:proofErr w:type="spellEnd"/>
      <w:r w:rsidRPr="00FA7721">
        <w:rPr>
          <w:rFonts w:eastAsia="Times New Roman" w:cs="CMU Serif"/>
          <w:szCs w:val="24"/>
        </w:rPr>
        <w:t>-</w:t>
      </w:r>
      <w:proofErr w:type="spellStart"/>
      <w:r w:rsidRPr="00FA7721">
        <w:rPr>
          <w:rFonts w:eastAsia="Times New Roman" w:cs="CMU Serif"/>
          <w:szCs w:val="24"/>
        </w:rPr>
        <w:t>y,c</w:t>
      </w:r>
      <w:proofErr w:type="spellEnd"/>
      <w:r w:rsidRPr="00FA7721">
        <w:rPr>
          <w:rFonts w:eastAsia="Times New Roman" w:cs="CMU Serif"/>
          <w:szCs w:val="24"/>
        </w:rPr>
        <w:t>-z&gt;,</w:t>
      </w:r>
    </w:p>
    <w:p w14:paraId="077BDA5C" w14:textId="77777777" w:rsidR="00FA7721" w:rsidRPr="00FA7721" w:rsidRDefault="00FA7721" w:rsidP="005B7D3E">
      <w:pPr>
        <w:spacing w:before="100" w:beforeAutospacing="1" w:after="100" w:afterAutospacing="1" w:line="276" w:lineRule="auto"/>
        <w:jc w:val="both"/>
        <w:rPr>
          <w:rFonts w:eastAsia="Times New Roman" w:cs="CMU Serif"/>
          <w:szCs w:val="24"/>
        </w:rPr>
      </w:pPr>
      <w:r w:rsidRPr="00FA7721">
        <w:rPr>
          <w:rFonts w:eastAsia="Times New Roman" w:cs="CMU Serif"/>
          <w:szCs w:val="24"/>
        </w:rPr>
        <w:t>&lt;</w:t>
      </w:r>
      <w:proofErr w:type="spellStart"/>
      <w:r w:rsidRPr="00FA7721">
        <w:rPr>
          <w:rFonts w:eastAsia="Times New Roman" w:cs="CMU Serif"/>
          <w:szCs w:val="24"/>
        </w:rPr>
        <w:t>a,b,c</w:t>
      </w:r>
      <w:proofErr w:type="spellEnd"/>
      <w:r w:rsidRPr="00FA7721">
        <w:rPr>
          <w:rFonts w:eastAsia="Times New Roman" w:cs="CMU Serif"/>
          <w:szCs w:val="24"/>
        </w:rPr>
        <w:t>&gt;/&lt;</w:t>
      </w:r>
      <w:proofErr w:type="spellStart"/>
      <w:r w:rsidRPr="00FA7721">
        <w:rPr>
          <w:rFonts w:eastAsia="Times New Roman" w:cs="CMU Serif"/>
          <w:szCs w:val="24"/>
        </w:rPr>
        <w:t>x,y,z</w:t>
      </w:r>
      <w:proofErr w:type="spellEnd"/>
      <w:r w:rsidRPr="00FA7721">
        <w:rPr>
          <w:rFonts w:eastAsia="Times New Roman" w:cs="CMU Serif"/>
          <w:szCs w:val="24"/>
        </w:rPr>
        <w:t>&gt;=&lt;a/</w:t>
      </w:r>
      <w:proofErr w:type="spellStart"/>
      <w:r w:rsidRPr="00FA7721">
        <w:rPr>
          <w:rFonts w:eastAsia="Times New Roman" w:cs="CMU Serif"/>
          <w:szCs w:val="24"/>
        </w:rPr>
        <w:t>x,b</w:t>
      </w:r>
      <w:proofErr w:type="spellEnd"/>
      <w:r w:rsidRPr="00FA7721">
        <w:rPr>
          <w:rFonts w:eastAsia="Times New Roman" w:cs="CMU Serif"/>
          <w:szCs w:val="24"/>
        </w:rPr>
        <w:t>/</w:t>
      </w:r>
      <w:proofErr w:type="spellStart"/>
      <w:r w:rsidRPr="00FA7721">
        <w:rPr>
          <w:rFonts w:eastAsia="Times New Roman" w:cs="CMU Serif"/>
          <w:szCs w:val="24"/>
        </w:rPr>
        <w:t>y,c</w:t>
      </w:r>
      <w:proofErr w:type="spellEnd"/>
      <w:r w:rsidRPr="00FA7721">
        <w:rPr>
          <w:rFonts w:eastAsia="Times New Roman" w:cs="CMU Serif"/>
          <w:szCs w:val="24"/>
        </w:rPr>
        <w:t>/z&gt;,</w:t>
      </w:r>
    </w:p>
    <w:p w14:paraId="3574B03F" w14:textId="77777777" w:rsidR="00FA7721" w:rsidRPr="00FA7721" w:rsidRDefault="00FA7721" w:rsidP="005B7D3E">
      <w:pPr>
        <w:spacing w:before="100" w:beforeAutospacing="1" w:after="100" w:afterAutospacing="1" w:line="276" w:lineRule="auto"/>
        <w:jc w:val="both"/>
        <w:rPr>
          <w:rFonts w:eastAsia="Times New Roman" w:cs="CMU Serif"/>
          <w:szCs w:val="24"/>
        </w:rPr>
      </w:pPr>
      <w:r w:rsidRPr="00FA7721">
        <w:rPr>
          <w:rFonts w:eastAsia="Times New Roman" w:cs="CMU Serif"/>
          <w:szCs w:val="24"/>
        </w:rPr>
        <w:t>&lt;</w:t>
      </w:r>
      <w:proofErr w:type="spellStart"/>
      <w:r w:rsidRPr="00FA7721">
        <w:rPr>
          <w:rFonts w:eastAsia="Times New Roman" w:cs="CMU Serif"/>
          <w:szCs w:val="24"/>
        </w:rPr>
        <w:t>a,b,c</w:t>
      </w:r>
      <w:proofErr w:type="spellEnd"/>
      <w:r w:rsidRPr="00FA7721">
        <w:rPr>
          <w:rFonts w:eastAsia="Times New Roman" w:cs="CMU Serif"/>
          <w:szCs w:val="24"/>
        </w:rPr>
        <w:t>&gt;*&lt;</w:t>
      </w:r>
      <w:proofErr w:type="spellStart"/>
      <w:r w:rsidRPr="00FA7721">
        <w:rPr>
          <w:rFonts w:eastAsia="Times New Roman" w:cs="CMU Serif"/>
          <w:szCs w:val="24"/>
        </w:rPr>
        <w:t>x,y,z</w:t>
      </w:r>
      <w:proofErr w:type="spellEnd"/>
      <w:r w:rsidRPr="00FA7721">
        <w:rPr>
          <w:rFonts w:eastAsia="Times New Roman" w:cs="CMU Serif"/>
          <w:szCs w:val="24"/>
        </w:rPr>
        <w:t>&gt;=&lt;a*</w:t>
      </w:r>
      <w:proofErr w:type="spellStart"/>
      <w:r w:rsidRPr="00FA7721">
        <w:rPr>
          <w:rFonts w:eastAsia="Times New Roman" w:cs="CMU Serif"/>
          <w:szCs w:val="24"/>
        </w:rPr>
        <w:t>x,b</w:t>
      </w:r>
      <w:proofErr w:type="spellEnd"/>
      <w:r w:rsidRPr="00FA7721">
        <w:rPr>
          <w:rFonts w:eastAsia="Times New Roman" w:cs="CMU Serif"/>
          <w:szCs w:val="24"/>
        </w:rPr>
        <w:t>*</w:t>
      </w:r>
      <w:proofErr w:type="spellStart"/>
      <w:r w:rsidRPr="00FA7721">
        <w:rPr>
          <w:rFonts w:eastAsia="Times New Roman" w:cs="CMU Serif"/>
          <w:szCs w:val="24"/>
        </w:rPr>
        <w:t>y,c</w:t>
      </w:r>
      <w:proofErr w:type="spellEnd"/>
      <w:r w:rsidRPr="00FA7721">
        <w:rPr>
          <w:rFonts w:eastAsia="Times New Roman" w:cs="CMU Serif"/>
          <w:szCs w:val="24"/>
        </w:rPr>
        <w:t>*z&gt;,</w:t>
      </w:r>
    </w:p>
    <w:p w14:paraId="589A3CE6" w14:textId="77777777" w:rsidR="00FA7721" w:rsidRPr="00FA7721" w:rsidRDefault="00FA7721" w:rsidP="005B7D3E">
      <w:pPr>
        <w:spacing w:before="100" w:beforeAutospacing="1" w:after="100" w:afterAutospacing="1" w:line="276" w:lineRule="auto"/>
        <w:jc w:val="both"/>
        <w:rPr>
          <w:rFonts w:eastAsia="Times New Roman" w:cs="CMU Serif"/>
          <w:szCs w:val="24"/>
        </w:rPr>
      </w:pPr>
      <w:r w:rsidRPr="00FA7721">
        <w:rPr>
          <w:rFonts w:eastAsia="Times New Roman" w:cs="CMU Serif"/>
          <w:szCs w:val="24"/>
        </w:rPr>
        <w:t>&lt;</w:t>
      </w:r>
      <w:proofErr w:type="spellStart"/>
      <w:r w:rsidRPr="00FA7721">
        <w:rPr>
          <w:rFonts w:eastAsia="Times New Roman" w:cs="CMU Serif"/>
          <w:szCs w:val="24"/>
        </w:rPr>
        <w:t>a,b,c</w:t>
      </w:r>
      <w:proofErr w:type="spellEnd"/>
      <w:r w:rsidRPr="00FA7721">
        <w:rPr>
          <w:rFonts w:eastAsia="Times New Roman" w:cs="CMU Serif"/>
          <w:szCs w:val="24"/>
        </w:rPr>
        <w:t>&gt;^&lt;</w:t>
      </w:r>
      <w:proofErr w:type="spellStart"/>
      <w:r w:rsidRPr="00FA7721">
        <w:rPr>
          <w:rFonts w:eastAsia="Times New Roman" w:cs="CMU Serif"/>
          <w:szCs w:val="24"/>
        </w:rPr>
        <w:t>x,y,z</w:t>
      </w:r>
      <w:proofErr w:type="spellEnd"/>
      <w:r w:rsidRPr="00FA7721">
        <w:rPr>
          <w:rFonts w:eastAsia="Times New Roman" w:cs="CMU Serif"/>
          <w:szCs w:val="24"/>
        </w:rPr>
        <w:t>&gt;=&lt;</w:t>
      </w:r>
      <w:proofErr w:type="spellStart"/>
      <w:r w:rsidRPr="00FA7721">
        <w:rPr>
          <w:rFonts w:eastAsia="Times New Roman" w:cs="CMU Serif"/>
          <w:szCs w:val="24"/>
        </w:rPr>
        <w:t>a^x,b^y,c^z</w:t>
      </w:r>
      <w:proofErr w:type="spellEnd"/>
      <w:r w:rsidRPr="00FA7721">
        <w:rPr>
          <w:rFonts w:eastAsia="Times New Roman" w:cs="CMU Serif"/>
          <w:szCs w:val="24"/>
        </w:rPr>
        <w:t>&gt;.</w:t>
      </w:r>
    </w:p>
    <w:p w14:paraId="17A88687" w14:textId="388460F5" w:rsidR="00F67F44" w:rsidRDefault="00F67F44" w:rsidP="00FA7721">
      <w:pPr>
        <w:pStyle w:val="Heading1"/>
        <w:spacing w:line="276" w:lineRule="auto"/>
      </w:pPr>
      <w:r>
        <w:t>Solution</w:t>
      </w:r>
    </w:p>
    <w:p w14:paraId="49885C9D" w14:textId="243426C7" w:rsidR="00B73F44" w:rsidRPr="00B73F44" w:rsidRDefault="00B73F44" w:rsidP="00B73F44">
      <w:pPr>
        <w:pStyle w:val="Heading2"/>
      </w:pPr>
      <w:r>
        <w:t>Source Code</w:t>
      </w:r>
    </w:p>
    <w:p w14:paraId="64613D0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4000"/>
          <w:sz w:val="20"/>
          <w:szCs w:val="20"/>
          <w:highlight w:val="white"/>
        </w:rPr>
      </w:pPr>
      <w:r>
        <w:rPr>
          <w:rFonts w:ascii="Consolas" w:hAnsi="Consolas" w:cs="Consolas"/>
          <w:color w:val="804000"/>
          <w:sz w:val="20"/>
          <w:szCs w:val="20"/>
          <w:highlight w:val="white"/>
        </w:rPr>
        <w:t>#include &lt;iostream&gt;</w:t>
      </w:r>
    </w:p>
    <w:p w14:paraId="016E1CE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4000"/>
          <w:sz w:val="20"/>
          <w:szCs w:val="20"/>
          <w:highlight w:val="white"/>
        </w:rPr>
      </w:pPr>
      <w:r>
        <w:rPr>
          <w:rFonts w:ascii="Consolas" w:hAnsi="Consolas" w:cs="Consolas"/>
          <w:color w:val="804000"/>
          <w:sz w:val="20"/>
          <w:szCs w:val="20"/>
          <w:highlight w:val="white"/>
        </w:rPr>
        <w:t>#include &lt;</w:t>
      </w:r>
      <w:proofErr w:type="spellStart"/>
      <w:r>
        <w:rPr>
          <w:rFonts w:ascii="Consolas" w:hAnsi="Consolas" w:cs="Consolas"/>
          <w:color w:val="804000"/>
          <w:sz w:val="20"/>
          <w:szCs w:val="20"/>
          <w:highlight w:val="white"/>
        </w:rPr>
        <w:t>conio.h</w:t>
      </w:r>
      <w:proofErr w:type="spellEnd"/>
      <w:r>
        <w:rPr>
          <w:rFonts w:ascii="Consolas" w:hAnsi="Consolas" w:cs="Consolas"/>
          <w:color w:val="804000"/>
          <w:sz w:val="20"/>
          <w:szCs w:val="20"/>
          <w:highlight w:val="white"/>
        </w:rPr>
        <w:t>&gt;</w:t>
      </w:r>
    </w:p>
    <w:p w14:paraId="785816C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4000"/>
          <w:sz w:val="20"/>
          <w:szCs w:val="20"/>
          <w:highlight w:val="white"/>
        </w:rPr>
      </w:pPr>
      <w:r>
        <w:rPr>
          <w:rFonts w:ascii="Consolas" w:hAnsi="Consolas" w:cs="Consolas"/>
          <w:color w:val="804000"/>
          <w:sz w:val="20"/>
          <w:szCs w:val="20"/>
          <w:highlight w:val="white"/>
        </w:rPr>
        <w:t>#include &lt;vector&gt;</w:t>
      </w:r>
    </w:p>
    <w:p w14:paraId="666E74A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4000"/>
          <w:sz w:val="20"/>
          <w:szCs w:val="20"/>
          <w:highlight w:val="white"/>
        </w:rPr>
      </w:pPr>
      <w:r>
        <w:rPr>
          <w:rFonts w:ascii="Consolas" w:hAnsi="Consolas" w:cs="Consolas"/>
          <w:color w:val="804000"/>
          <w:sz w:val="20"/>
          <w:szCs w:val="20"/>
          <w:highlight w:val="white"/>
        </w:rPr>
        <w:t>#include &lt;</w:t>
      </w:r>
      <w:proofErr w:type="spellStart"/>
      <w:r>
        <w:rPr>
          <w:rFonts w:ascii="Consolas" w:hAnsi="Consolas" w:cs="Consolas"/>
          <w:color w:val="804000"/>
          <w:sz w:val="20"/>
          <w:szCs w:val="20"/>
          <w:highlight w:val="white"/>
        </w:rPr>
        <w:t>math.h</w:t>
      </w:r>
      <w:proofErr w:type="spellEnd"/>
      <w:r>
        <w:rPr>
          <w:rFonts w:ascii="Consolas" w:hAnsi="Consolas" w:cs="Consolas"/>
          <w:color w:val="804000"/>
          <w:sz w:val="20"/>
          <w:szCs w:val="20"/>
          <w:highlight w:val="white"/>
        </w:rPr>
        <w:t>&gt;</w:t>
      </w:r>
    </w:p>
    <w:p w14:paraId="367D53F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4000"/>
          <w:sz w:val="20"/>
          <w:szCs w:val="20"/>
          <w:highlight w:val="white"/>
        </w:rPr>
      </w:pPr>
      <w:r>
        <w:rPr>
          <w:rFonts w:ascii="Consolas" w:hAnsi="Consolas" w:cs="Consolas"/>
          <w:color w:val="804000"/>
          <w:sz w:val="20"/>
          <w:szCs w:val="20"/>
          <w:highlight w:val="white"/>
        </w:rPr>
        <w:t>#include &lt;string&gt;</w:t>
      </w:r>
    </w:p>
    <w:p w14:paraId="010B719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using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amespac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d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2F118A8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</w:p>
    <w:p w14:paraId="4EFCC46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templat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lass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V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lass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Node</w:t>
      </w:r>
    </w:p>
    <w:p w14:paraId="520844F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224B15F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publi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35969B3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V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dat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6DCC874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Node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V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*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lin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5A6FB9B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Node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V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()</w:t>
      </w:r>
    </w:p>
    <w:p w14:paraId="0B3571F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1C62A0B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;</w:t>
      </w:r>
    </w:p>
    <w:p w14:paraId="0EBC9A5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;</w:t>
      </w:r>
    </w:p>
    <w:p w14:paraId="74790FB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8000"/>
          <w:sz w:val="20"/>
          <w:szCs w:val="20"/>
          <w:highlight w:val="white"/>
        </w:rPr>
        <w:t>//We are using template so that character stack and vector stack can be implemented simultaneously</w:t>
      </w:r>
    </w:p>
    <w:p w14:paraId="635C7D6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templat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lass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lass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Stack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6E42B7F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privat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10998F9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Nod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to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6E26B20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5D88A16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publi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5DA4541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Stac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0439E8B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CA28F5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o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436135E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035C9A3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~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ac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1295AAB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12C2194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delet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3B51600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3BDD200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bool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sempty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2D230E6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4EB648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to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457D295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tru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6DA90B8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als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092C617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06A2B11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void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push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 valu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2A6FDFE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20ED44A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Nod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*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ew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Nod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96FD38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data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valu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6212842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link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B63FEF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o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463A2CA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40D0603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T p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1508958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55DD4B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sempty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)</w:t>
      </w:r>
    </w:p>
    <w:p w14:paraId="7BB6DE9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Stack is Empty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31869D8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145606F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4355A05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Nod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*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46F54AC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o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lin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4B4282F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dat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51A7334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delet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tr</w:t>
      </w:r>
      <w:proofErr w:type="spellEnd"/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16679DD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01FE40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027CAC7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void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how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03F1916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6564B28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sempty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)</w:t>
      </w:r>
    </w:p>
    <w:p w14:paraId="6322C5A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Stack is Empty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4805343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AB103B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</w:p>
    <w:p w14:paraId="43E74B6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d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:</w:t>
      </w:r>
      <w:proofErr w:type="spellStart"/>
      <w:proofErr w:type="gramEnd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dat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a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 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</w:p>
    <w:p w14:paraId="1B43BD4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0C11BF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5B5BB8E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68D0BF9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</w:p>
    <w:p w14:paraId="2B530FF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sempty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)</w:t>
      </w:r>
    </w:p>
    <w:p w14:paraId="2C98908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Stack is Empty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3EE944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22BAD82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75026BB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dat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8EA28E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4A2F604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68E9A6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void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displayStack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77C73EB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1BE84C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sempty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)</w:t>
      </w:r>
    </w:p>
    <w:p w14:paraId="74F9392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Stack is Empty\n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1811C1F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7C4A064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EE0AA5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Nod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tem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to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4BF2A01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whil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tem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!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NULL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35F49B2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3F1DAC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061C39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</w:p>
    <w:p w14:paraId="7198D7B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t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em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data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at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0F983DF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t|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5E8D959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temp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temp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&gt;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lin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8B023B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857BC6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n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8E2FAC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36BAA15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30CB8D2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;</w:t>
      </w:r>
    </w:p>
    <w:p w14:paraId="0BF2B3C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8000"/>
          <w:sz w:val="20"/>
          <w:szCs w:val="20"/>
          <w:highlight w:val="white"/>
        </w:rPr>
        <w:t>//operator precedence</w:t>
      </w:r>
    </w:p>
    <w:p w14:paraId="78E7FCB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rec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76D6B20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25787D3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^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1A67F27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20CD3FA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*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||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/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7D10D37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8000"/>
          <w:sz w:val="20"/>
          <w:szCs w:val="20"/>
          <w:highlight w:val="white"/>
        </w:rPr>
        <w:t>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098E8E7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+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||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-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3CFB870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8000"/>
          <w:sz w:val="20"/>
          <w:szCs w:val="20"/>
          <w:highlight w:val="white"/>
        </w:rPr>
        <w:t>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1878DD2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6FCA174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36EC22B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BFD709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8000"/>
          <w:sz w:val="20"/>
          <w:szCs w:val="20"/>
          <w:highlight w:val="white"/>
        </w:rPr>
        <w:t>//Function to convert Infix string to Postfix string</w:t>
      </w:r>
    </w:p>
    <w:p w14:paraId="64D653E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string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nfixToPostfix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ring 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0D5EDF4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BA960E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ack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BF6F57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n'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C3328D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l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lengt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61B1FDC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ring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0462381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l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</w:p>
    <w:p w14:paraId="470F11B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282866C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A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amp;&amp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Z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||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A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amp;&amp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Z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)</w:t>
      </w:r>
    </w:p>
    <w:p w14:paraId="30FB1E4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  <w:proofErr w:type="gramEnd"/>
    </w:p>
    <w:p w14:paraId="2CC5890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(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31266EF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2A7CC88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('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102512F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)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7954A11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EB4944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whil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!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n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amp;&amp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!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(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30A9F03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271483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EEB745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39DA0C3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D135AB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6A8C1C4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(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1C25F57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77467AA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65DBF06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1A3290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B6A3B4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56FDF3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4FD2259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whil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!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n'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amp;&amp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rec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rec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))</w:t>
      </w:r>
    </w:p>
    <w:p w14:paraId="4BF8833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17CFD19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1AA96A0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70562B6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34CC98A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8088D4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6B21352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74023C1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4C82D7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whil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!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n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5E85632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E3ACEF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7122280D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tackOf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6676A8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c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086E241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046B73E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proofErr w:type="spellStart"/>
      <w:r>
        <w:rPr>
          <w:rFonts w:ascii="Consolas" w:hAnsi="Consolas" w:cs="Consolas"/>
          <w:color w:val="808080"/>
          <w:sz w:val="20"/>
          <w:szCs w:val="20"/>
          <w:highlight w:val="white"/>
        </w:rPr>
        <w:t>infinix</w:t>
      </w:r>
      <w:proofErr w:type="spellEnd"/>
      <w:r>
        <w:rPr>
          <w:rFonts w:ascii="Consolas" w:hAnsi="Consolas" w:cs="Consolas"/>
          <w:color w:val="808080"/>
          <w:sz w:val="20"/>
          <w:szCs w:val="20"/>
          <w:highlight w:val="white"/>
        </w:rPr>
        <w:t xml:space="preserve"> expression is: 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n\n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294A2DD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arrangedStack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1DCCC76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540991E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0E2F379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main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)</w:t>
      </w:r>
    </w:p>
    <w:p w14:paraId="447377B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1CC375C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hoic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flag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8000"/>
          <w:sz w:val="20"/>
          <w:szCs w:val="20"/>
          <w:highlight w:val="white"/>
        </w:rPr>
        <w:t>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1189264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vecto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doubl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A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,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B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.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2.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.3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,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C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.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4.4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9.9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,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ns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,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;</w:t>
      </w:r>
      <w:proofErr w:type="gramEnd"/>
    </w:p>
    <w:p w14:paraId="558E88B3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ack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c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581F0E1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ack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vecto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doubl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 </w:t>
      </w:r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3A6DA5F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1B849B0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ring expression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((A-(B+C)*(A+C/A))^A)+B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493BE1B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 xml:space="preserve">string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postfixExpression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194DF2B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ostfixExpression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nfixToPostfix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xpression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008000"/>
          <w:sz w:val="20"/>
          <w:szCs w:val="20"/>
          <w:highlight w:val="white"/>
        </w:rPr>
        <w:t xml:space="preserve">//Conversion of Expression from Infix to Postfix </w:t>
      </w:r>
    </w:p>
    <w:p w14:paraId="5E65C8F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01DAE40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8000"/>
          <w:sz w:val="20"/>
          <w:szCs w:val="20"/>
          <w:highlight w:val="white"/>
        </w:rPr>
        <w:t xml:space="preserve">//Postfix String to char array conversion </w:t>
      </w:r>
    </w:p>
    <w:p w14:paraId="456A9A8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cha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6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  <w:proofErr w:type="gramEnd"/>
    </w:p>
    <w:p w14:paraId="25B76A3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sizeof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</w:p>
    <w:p w14:paraId="0873894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postfixExpression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  <w:proofErr w:type="gramEnd"/>
    </w:p>
    <w:p w14:paraId="5366C1A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281F575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8000"/>
          <w:sz w:val="20"/>
          <w:szCs w:val="20"/>
          <w:highlight w:val="white"/>
        </w:rPr>
        <w:t>//Postfix Array Evaluation</w:t>
      </w:r>
    </w:p>
    <w:p w14:paraId="556594B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Stack Flow:\n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3508207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15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13D1DD6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75279B6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displayStack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0B816FE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A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7FAD935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A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0FADFA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B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7361E7B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B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0E04767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if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C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</w:t>
      </w:r>
    </w:p>
    <w:p w14:paraId="5C40577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C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2B68539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else</w:t>
      </w:r>
    </w:p>
    <w:p w14:paraId="5C5B75C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BC2871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vecto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doubl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30C687B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vecto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doubl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g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2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B50DD4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switch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e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)</w:t>
      </w:r>
    </w:p>
    <w:p w14:paraId="7844F0C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07D637A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+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4020981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3D788A12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  <w:proofErr w:type="gramEnd"/>
    </w:p>
    <w:p w14:paraId="54559FD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73E1E9F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3CDAD53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3233A43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-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02305D2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147356D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-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  <w:proofErr w:type="gramEnd"/>
    </w:p>
    <w:p w14:paraId="27D791F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4074DA8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773ADDD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285DDA6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*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33904B9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41B136E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*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  <w:proofErr w:type="gramEnd"/>
    </w:p>
    <w:p w14:paraId="4693FB3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3619F2E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1C896EE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5F70509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/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72D14F7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62E20CB9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/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;</w:t>
      </w:r>
      <w:proofErr w:type="gramEnd"/>
    </w:p>
    <w:p w14:paraId="150F118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7E1FB58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21845F0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6E3D642E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case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'^'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:</w:t>
      </w:r>
    </w:p>
    <w:p w14:paraId="4439291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{</w:t>
      </w:r>
    </w:p>
    <w:p w14:paraId="5FEAB5F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pow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,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op1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A53B7AC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08BA0D64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pus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op2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64A068E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gramStart"/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break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78E4586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6B1F568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C4687F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28DB581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displayStack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01CE3A4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ns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s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.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sTop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5F9E6ED0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n\</w:t>
      </w:r>
      <w:proofErr w:type="spellStart"/>
      <w:r>
        <w:rPr>
          <w:rFonts w:ascii="Consolas" w:hAnsi="Consolas" w:cs="Consolas"/>
          <w:color w:val="808080"/>
          <w:sz w:val="20"/>
          <w:szCs w:val="20"/>
          <w:highlight w:val="white"/>
        </w:rPr>
        <w:t>nInfix</w:t>
      </w:r>
      <w:proofErr w:type="spellEnd"/>
      <w:r>
        <w:rPr>
          <w:rFonts w:ascii="Consolas" w:hAnsi="Consolas" w:cs="Consolas"/>
          <w:color w:val="808080"/>
          <w:sz w:val="20"/>
          <w:szCs w:val="20"/>
          <w:highlight w:val="white"/>
        </w:rPr>
        <w:t xml:space="preserve"> expression 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expression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 is: 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endl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5C0E042B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</w:t>
      </w:r>
      <w:proofErr w:type="spellStart"/>
      <w:r>
        <w:rPr>
          <w:rFonts w:ascii="Consolas" w:hAnsi="Consolas" w:cs="Consolas"/>
          <w:color w:val="808080"/>
          <w:sz w:val="20"/>
          <w:szCs w:val="20"/>
          <w:highlight w:val="white"/>
        </w:rPr>
        <w:t>nIt</w:t>
      </w:r>
      <w:proofErr w:type="spellEnd"/>
      <w:r>
        <w:rPr>
          <w:rFonts w:ascii="Consolas" w:hAnsi="Consolas" w:cs="Consolas"/>
          <w:color w:val="808080"/>
          <w:sz w:val="20"/>
          <w:szCs w:val="20"/>
          <w:highlight w:val="white"/>
        </w:rPr>
        <w:t xml:space="preserve"> becomes postfix expression as 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e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 is: 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  <w:highlight w:val="white"/>
        </w:rPr>
        <w:t>endl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20C2D7F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</w:t>
      </w:r>
      <w:proofErr w:type="spellStart"/>
      <w:r>
        <w:rPr>
          <w:rFonts w:ascii="Consolas" w:hAnsi="Consolas" w:cs="Consolas"/>
          <w:color w:val="808080"/>
          <w:sz w:val="20"/>
          <w:szCs w:val="20"/>
          <w:highlight w:val="white"/>
        </w:rPr>
        <w:t>nSolution</w:t>
      </w:r>
      <w:proofErr w:type="spellEnd"/>
      <w:r>
        <w:rPr>
          <w:rFonts w:ascii="Consolas" w:hAnsi="Consolas" w:cs="Consolas"/>
          <w:color w:val="808080"/>
          <w:sz w:val="20"/>
          <w:szCs w:val="20"/>
          <w:highlight w:val="white"/>
        </w:rPr>
        <w:t xml:space="preserve"> is: "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e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 xml:space="preserve">" is: 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6DE3D93F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for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r>
        <w:rPr>
          <w:rFonts w:ascii="Consolas" w:hAnsi="Consolas" w:cs="Consolas"/>
          <w:color w:val="8000FF"/>
          <w:sz w:val="20"/>
          <w:szCs w:val="20"/>
          <w:highlight w:val="white"/>
        </w:rPr>
        <w:t>int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=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</w:t>
      </w:r>
      <w:r>
        <w:rPr>
          <w:rFonts w:ascii="Consolas" w:hAnsi="Consolas" w:cs="Consolas"/>
          <w:color w:val="FF8000"/>
          <w:sz w:val="20"/>
          <w:szCs w:val="20"/>
          <w:highlight w:val="white"/>
        </w:rPr>
        <w:t>3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++)</w:t>
      </w:r>
    </w:p>
    <w:p w14:paraId="591240C5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cout</w:t>
      </w:r>
      <w:proofErr w:type="spellEnd"/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ans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i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]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&lt;&lt;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r>
        <w:rPr>
          <w:rFonts w:ascii="Consolas" w:hAnsi="Consolas" w:cs="Consolas"/>
          <w:color w:val="808080"/>
          <w:sz w:val="20"/>
          <w:szCs w:val="20"/>
          <w:highlight w:val="white"/>
        </w:rPr>
        <w:t>"\t</w:t>
      </w:r>
      <w:proofErr w:type="gramStart"/>
      <w:r>
        <w:rPr>
          <w:rFonts w:ascii="Consolas" w:hAnsi="Consolas" w:cs="Consolas"/>
          <w:color w:val="808080"/>
          <w:sz w:val="20"/>
          <w:szCs w:val="20"/>
          <w:highlight w:val="white"/>
        </w:rPr>
        <w:t>"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2C4B9B36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</w:p>
    <w:p w14:paraId="6B8E31B1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  <w:t>_</w:t>
      </w:r>
      <w:proofErr w:type="spellStart"/>
      <w:r>
        <w:rPr>
          <w:rFonts w:ascii="Consolas" w:hAnsi="Consolas" w:cs="Consolas"/>
          <w:color w:val="000000"/>
          <w:sz w:val="20"/>
          <w:szCs w:val="20"/>
          <w:highlight w:val="white"/>
        </w:rPr>
        <w:t>getch</w:t>
      </w:r>
      <w:proofErr w:type="spellEnd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(</w:t>
      </w:r>
      <w:proofErr w:type="gramStart"/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);</w:t>
      </w:r>
      <w:proofErr w:type="gramEnd"/>
    </w:p>
    <w:p w14:paraId="491553A7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color w:val="000000"/>
          <w:sz w:val="20"/>
          <w:szCs w:val="20"/>
          <w:highlight w:val="white"/>
        </w:rPr>
        <w:tab/>
      </w:r>
      <w:r>
        <w:rPr>
          <w:rFonts w:ascii="Consolas" w:hAnsi="Consolas" w:cs="Consolas"/>
          <w:b/>
          <w:bCs/>
          <w:color w:val="0000FF"/>
          <w:sz w:val="20"/>
          <w:szCs w:val="20"/>
          <w:highlight w:val="white"/>
        </w:rPr>
        <w:t>return</w:t>
      </w:r>
      <w:r>
        <w:rPr>
          <w:rFonts w:ascii="Consolas" w:hAnsi="Consolas" w:cs="Consolas"/>
          <w:color w:val="000000"/>
          <w:sz w:val="20"/>
          <w:szCs w:val="20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FF8000"/>
          <w:sz w:val="20"/>
          <w:szCs w:val="20"/>
          <w:highlight w:val="white"/>
        </w:rPr>
        <w:t>0</w:t>
      </w: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;</w:t>
      </w:r>
      <w:proofErr w:type="gramEnd"/>
    </w:p>
    <w:p w14:paraId="52370D5A" w14:textId="77777777" w:rsidR="00B73F44" w:rsidRDefault="00B73F44" w:rsidP="00B73F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  <w:highlight w:val="white"/>
        </w:rPr>
      </w:pPr>
      <w:r>
        <w:rPr>
          <w:rFonts w:ascii="Consolas" w:hAnsi="Consolas" w:cs="Consolas"/>
          <w:b/>
          <w:bCs/>
          <w:color w:val="000080"/>
          <w:sz w:val="20"/>
          <w:szCs w:val="20"/>
          <w:highlight w:val="white"/>
        </w:rPr>
        <w:t>}</w:t>
      </w:r>
    </w:p>
    <w:p w14:paraId="1B3530C3" w14:textId="30BDAD57" w:rsidR="004A62C0" w:rsidRDefault="00153DB3" w:rsidP="00153DB3">
      <w:pPr>
        <w:pStyle w:val="Heading2"/>
      </w:pPr>
      <w:r>
        <w:t>Output</w:t>
      </w:r>
    </w:p>
    <w:p w14:paraId="41241CCF" w14:textId="77777777" w:rsidR="0018226F" w:rsidRDefault="00153DB3" w:rsidP="0018226F">
      <w:pPr>
        <w:keepNext/>
        <w:jc w:val="center"/>
      </w:pPr>
      <w:r>
        <w:rPr>
          <w:noProof/>
        </w:rPr>
        <w:drawing>
          <wp:inline distT="0" distB="0" distL="0" distR="0" wp14:anchorId="4F538E62" wp14:editId="2D9C6461">
            <wp:extent cx="4715920" cy="2727960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7642" cy="2734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F9EEB" w14:textId="6D744D0F" w:rsidR="00153DB3" w:rsidRPr="00153DB3" w:rsidRDefault="0018226F" w:rsidP="0018226F">
      <w:pPr>
        <w:pStyle w:val="Caption"/>
        <w:jc w:val="center"/>
      </w:pPr>
      <w:r>
        <w:t xml:space="preserve">Figure </w:t>
      </w:r>
      <w:r w:rsidR="00BD012C">
        <w:fldChar w:fldCharType="begin"/>
      </w:r>
      <w:r w:rsidR="00BD012C">
        <w:instrText xml:space="preserve"> SEQ Figure \* ARABIC </w:instrText>
      </w:r>
      <w:r w:rsidR="00BD012C">
        <w:fldChar w:fldCharType="separate"/>
      </w:r>
      <w:r>
        <w:rPr>
          <w:noProof/>
        </w:rPr>
        <w:t>1</w:t>
      </w:r>
      <w:r w:rsidR="00BD012C">
        <w:rPr>
          <w:noProof/>
        </w:rPr>
        <w:fldChar w:fldCharType="end"/>
      </w:r>
      <w:r>
        <w:t>: Output of the program</w:t>
      </w:r>
    </w:p>
    <w:p w14:paraId="190FA87E" w14:textId="77777777" w:rsidR="000A1607" w:rsidRDefault="000A1607" w:rsidP="00FA7721">
      <w:pPr>
        <w:spacing w:line="276" w:lineRule="auto"/>
        <w:jc w:val="center"/>
        <w:rPr>
          <w:noProof/>
        </w:rPr>
      </w:pPr>
    </w:p>
    <w:p w14:paraId="15B4B9AB" w14:textId="7E640627" w:rsidR="004B7ED6" w:rsidRPr="00FD202D" w:rsidRDefault="00842008" w:rsidP="004B7ED6">
      <w:pPr>
        <w:pStyle w:val="Heading2"/>
      </w:pPr>
      <w:r w:rsidRPr="00FD202D">
        <w:lastRenderedPageBreak/>
        <w:t xml:space="preserve">Infix </w:t>
      </w:r>
      <w:r>
        <w:t>t</w:t>
      </w:r>
      <w:r w:rsidRPr="00FD202D">
        <w:t>o Postfix:</w:t>
      </w:r>
    </w:p>
    <w:p w14:paraId="51438DD7" w14:textId="77777777" w:rsidR="004B7ED6" w:rsidRPr="004B7ED6" w:rsidRDefault="004B7ED6" w:rsidP="004B7ED6">
      <w:pPr>
        <w:jc w:val="center"/>
        <w:rPr>
          <w:rFonts w:ascii="Consolas" w:hAnsi="Consolas"/>
          <w:sz w:val="32"/>
          <w:szCs w:val="32"/>
        </w:rPr>
      </w:pPr>
      <w:r w:rsidRPr="004B7ED6">
        <w:rPr>
          <w:rFonts w:ascii="Consolas" w:hAnsi="Consolas"/>
          <w:sz w:val="32"/>
          <w:szCs w:val="32"/>
        </w:rPr>
        <w:t>((A-(B+C)*(A+C/A))^A)+B</w:t>
      </w:r>
    </w:p>
    <w:tbl>
      <w:tblPr>
        <w:tblStyle w:val="TableGrid"/>
        <w:tblW w:w="8512" w:type="dxa"/>
        <w:tblInd w:w="444" w:type="dxa"/>
        <w:tblLayout w:type="fixed"/>
        <w:tblCellMar>
          <w:right w:w="115" w:type="dxa"/>
        </w:tblCellMar>
        <w:tblLook w:val="04A0" w:firstRow="1" w:lastRow="0" w:firstColumn="1" w:lastColumn="0" w:noHBand="0" w:noVBand="1"/>
      </w:tblPr>
      <w:tblGrid>
        <w:gridCol w:w="1050"/>
        <w:gridCol w:w="1050"/>
        <w:gridCol w:w="3199"/>
        <w:gridCol w:w="3199"/>
        <w:gridCol w:w="14"/>
      </w:tblGrid>
      <w:tr w:rsidR="004B7ED6" w14:paraId="05913A01" w14:textId="77777777" w:rsidTr="00BD012C">
        <w:trPr>
          <w:gridAfter w:val="1"/>
          <w:wAfter w:w="14" w:type="dxa"/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1BB65A" w14:textId="77777777" w:rsidR="004B7ED6" w:rsidRDefault="004B7ED6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teps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2F5CC8" w14:textId="77777777" w:rsidR="004B7ED6" w:rsidRDefault="004B7ED6" w:rsidP="00A73DF0">
            <w:pPr>
              <w:jc w:val="center"/>
            </w:pPr>
            <w:r>
              <w:rPr>
                <w:b/>
                <w:sz w:val="20"/>
              </w:rPr>
              <w:t xml:space="preserve">Input 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74670" w14:textId="77777777" w:rsidR="004B7ED6" w:rsidRDefault="004B7ED6" w:rsidP="00A73DF0">
            <w:pPr>
              <w:jc w:val="center"/>
            </w:pPr>
            <w:r>
              <w:rPr>
                <w:b/>
                <w:sz w:val="20"/>
              </w:rPr>
              <w:t xml:space="preserve">stack 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26121A" w14:textId="77777777" w:rsidR="004B7ED6" w:rsidRDefault="004B7ED6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Postfix</w:t>
            </w:r>
          </w:p>
        </w:tc>
      </w:tr>
      <w:tr w:rsidR="004B7ED6" w14:paraId="5DCF18AC" w14:textId="77777777" w:rsidTr="00BD012C">
        <w:trPr>
          <w:gridAfter w:val="1"/>
          <w:wAfter w:w="14" w:type="dxa"/>
          <w:trHeight w:val="258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6AE193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C9A7F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9FC8AA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E1E304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</w:tr>
      <w:tr w:rsidR="004B7ED6" w14:paraId="6D063A0B" w14:textId="77777777" w:rsidTr="00BD012C">
        <w:trPr>
          <w:gridAfter w:val="1"/>
          <w:wAfter w:w="14" w:type="dxa"/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F26103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80AAD3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262882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ECE47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</w:tr>
      <w:tr w:rsidR="004B7ED6" w14:paraId="295AE5C5" w14:textId="77777777" w:rsidTr="00BD012C">
        <w:trPr>
          <w:gridAfter w:val="1"/>
          <w:wAfter w:w="14" w:type="dxa"/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ED9F79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3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0BB8F4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C333DF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A9B394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</w:tr>
      <w:tr w:rsidR="004B7ED6" w14:paraId="2C07DE7E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2D8877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4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9052A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-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A7DE1F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011824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</w:t>
            </w:r>
          </w:p>
        </w:tc>
      </w:tr>
      <w:tr w:rsidR="004B7ED6" w14:paraId="4690ED10" w14:textId="77777777" w:rsidTr="00BD012C">
        <w:trPr>
          <w:trHeight w:val="3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F5134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5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0B1208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BF8417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(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3B2F43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</w:t>
            </w:r>
          </w:p>
        </w:tc>
      </w:tr>
      <w:tr w:rsidR="004B7ED6" w14:paraId="28702A18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E362D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6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53BEC0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B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C9B421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(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100A83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</w:t>
            </w:r>
          </w:p>
        </w:tc>
      </w:tr>
      <w:tr w:rsidR="004B7ED6" w14:paraId="3996FAD0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0BA0C6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7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23C5C3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+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6B12A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(+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A7849A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</w:t>
            </w:r>
          </w:p>
        </w:tc>
      </w:tr>
      <w:tr w:rsidR="004B7ED6" w14:paraId="5F2A4CBA" w14:textId="77777777" w:rsidTr="00BD012C">
        <w:trPr>
          <w:trHeight w:val="258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20C27E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8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2602C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C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05054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(+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D65FE8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C</w:t>
            </w:r>
          </w:p>
        </w:tc>
      </w:tr>
      <w:tr w:rsidR="004B7ED6" w14:paraId="68DE559F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CE68BD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9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950D74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)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31D91B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62C2F6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C+</w:t>
            </w:r>
          </w:p>
        </w:tc>
      </w:tr>
      <w:tr w:rsidR="004B7ED6" w14:paraId="7EFC4AF7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879126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0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D83738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*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CB4612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4BFB80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C+</w:t>
            </w:r>
          </w:p>
        </w:tc>
      </w:tr>
      <w:tr w:rsidR="004B7ED6" w14:paraId="7C36B59A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D4F47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1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B37A7C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6EA72F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0A27F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ABC+</w:t>
            </w:r>
          </w:p>
        </w:tc>
      </w:tr>
      <w:tr w:rsidR="004B7ED6" w14:paraId="4557AC9B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1E27C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2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A8D8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D4761F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44354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</w:t>
            </w:r>
          </w:p>
        </w:tc>
      </w:tr>
      <w:tr w:rsidR="004B7ED6" w14:paraId="2A450AA7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858DE6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3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1975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+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385FFE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+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75642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</w:t>
            </w:r>
          </w:p>
        </w:tc>
      </w:tr>
      <w:tr w:rsidR="004B7ED6" w14:paraId="66ED2856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67911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4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F5732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C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D0E0B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+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9DE9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</w:t>
            </w:r>
          </w:p>
        </w:tc>
      </w:tr>
      <w:tr w:rsidR="004B7ED6" w14:paraId="0324C881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315126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5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02EA7C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/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EA5C0E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+/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DA6A1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</w:t>
            </w:r>
          </w:p>
        </w:tc>
      </w:tr>
      <w:tr w:rsidR="004B7ED6" w14:paraId="65ECB0FC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2CAFAA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6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5BEC72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A9A2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(-*(+/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494BC6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</w:t>
            </w:r>
          </w:p>
        </w:tc>
      </w:tr>
      <w:tr w:rsidR="004B7ED6" w14:paraId="337FCC16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EAD61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7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E496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)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345EB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0E1D1E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</w:t>
            </w:r>
          </w:p>
        </w:tc>
      </w:tr>
      <w:tr w:rsidR="004B7ED6" w14:paraId="248B352B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C526B5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8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6AC8DE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)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A8C1B0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B835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</w:t>
            </w:r>
          </w:p>
        </w:tc>
      </w:tr>
      <w:tr w:rsidR="004B7ED6" w14:paraId="590B2AC3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376E2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9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481C9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^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A3D304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^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E2EF81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</w:t>
            </w:r>
          </w:p>
        </w:tc>
      </w:tr>
      <w:tr w:rsidR="004B7ED6" w14:paraId="3FACC8BF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46145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0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C45328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B6FD20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(^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197510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A</w:t>
            </w:r>
          </w:p>
        </w:tc>
      </w:tr>
      <w:tr w:rsidR="004B7ED6" w14:paraId="044D73CB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E2160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1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33F7B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)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74932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9FD223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A^</w:t>
            </w:r>
          </w:p>
        </w:tc>
      </w:tr>
      <w:tr w:rsidR="004B7ED6" w14:paraId="4A656E51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5FD597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2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91C717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+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8F90E7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+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B6B5B3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A^</w:t>
            </w:r>
          </w:p>
        </w:tc>
      </w:tr>
      <w:tr w:rsidR="004B7ED6" w14:paraId="773B44F7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45EE8C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3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DD3187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C1B228" w14:textId="77777777" w:rsidR="004B7ED6" w:rsidRPr="00FD202D" w:rsidRDefault="004B7ED6" w:rsidP="00A73DF0">
            <w:pPr>
              <w:jc w:val="center"/>
              <w:rPr>
                <w:color w:val="008000"/>
                <w:sz w:val="20"/>
              </w:rPr>
            </w:pPr>
            <w:r w:rsidRPr="00FD202D">
              <w:rPr>
                <w:color w:val="008000"/>
                <w:sz w:val="20"/>
              </w:rPr>
              <w:t>+</w:t>
            </w: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DC5F27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A^B</w:t>
            </w:r>
          </w:p>
        </w:tc>
      </w:tr>
      <w:tr w:rsidR="004B7ED6" w14:paraId="03D786C0" w14:textId="77777777" w:rsidTr="00BD012C">
        <w:trPr>
          <w:trHeight w:val="260"/>
        </w:trPr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1A3DA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24</w:t>
            </w:r>
          </w:p>
        </w:tc>
        <w:tc>
          <w:tcPr>
            <w:tcW w:w="10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7C03C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final</w:t>
            </w:r>
          </w:p>
        </w:tc>
        <w:tc>
          <w:tcPr>
            <w:tcW w:w="31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E66FB2" w14:textId="77777777" w:rsidR="004B7ED6" w:rsidRDefault="004B7ED6" w:rsidP="00A73DF0">
            <w:pPr>
              <w:jc w:val="center"/>
            </w:pPr>
          </w:p>
        </w:tc>
        <w:tc>
          <w:tcPr>
            <w:tcW w:w="321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57FED2" w14:textId="77777777" w:rsidR="004B7ED6" w:rsidRDefault="004B7ED6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BC+ACA/+*-A^B+</w:t>
            </w:r>
          </w:p>
        </w:tc>
      </w:tr>
    </w:tbl>
    <w:p w14:paraId="7BBF87FE" w14:textId="77777777" w:rsidR="00BD012C" w:rsidRDefault="00BD012C" w:rsidP="00BD012C">
      <w:pPr>
        <w:spacing w:line="246" w:lineRule="auto"/>
        <w:ind w:left="-5" w:right="-15" w:hanging="10"/>
        <w:rPr>
          <w:b/>
        </w:rPr>
      </w:pPr>
    </w:p>
    <w:p w14:paraId="4A66FBAA" w14:textId="7DD121C4" w:rsidR="00BD012C" w:rsidRDefault="00BD012C" w:rsidP="00BD012C">
      <w:pPr>
        <w:pStyle w:val="Heading2"/>
      </w:pPr>
      <w:r>
        <w:t>ABC+ACA/+*-A^B+</w:t>
      </w:r>
    </w:p>
    <w:p w14:paraId="6BD181EC" w14:textId="77777777" w:rsidR="00BD012C" w:rsidRDefault="00BD012C" w:rsidP="00BD012C">
      <w:pPr>
        <w:spacing w:line="246" w:lineRule="auto"/>
        <w:ind w:left="-5" w:right="-15" w:hanging="10"/>
      </w:pPr>
      <w:r>
        <w:rPr>
          <w:b/>
        </w:rPr>
        <w:t xml:space="preserve">Solution: </w:t>
      </w:r>
    </w:p>
    <w:tbl>
      <w:tblPr>
        <w:tblStyle w:val="TableGrid"/>
        <w:tblW w:w="8450" w:type="dxa"/>
        <w:tblInd w:w="444" w:type="dxa"/>
        <w:tblLayout w:type="fixed"/>
        <w:tblCellMar>
          <w:right w:w="115" w:type="dxa"/>
        </w:tblCellMar>
        <w:tblLook w:val="04A0" w:firstRow="1" w:lastRow="0" w:firstColumn="1" w:lastColumn="0" w:noHBand="0" w:noVBand="1"/>
      </w:tblPr>
      <w:tblGrid>
        <w:gridCol w:w="830"/>
        <w:gridCol w:w="814"/>
        <w:gridCol w:w="1795"/>
        <w:gridCol w:w="2468"/>
        <w:gridCol w:w="2532"/>
        <w:gridCol w:w="11"/>
      </w:tblGrid>
      <w:tr w:rsidR="00BD012C" w14:paraId="1B566737" w14:textId="77777777" w:rsidTr="00BD012C">
        <w:trPr>
          <w:gridAfter w:val="1"/>
          <w:wAfter w:w="11" w:type="dxa"/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943A3B" w14:textId="0BC9FE6A" w:rsidR="00BD012C" w:rsidRDefault="00BD012C" w:rsidP="00A73DF0">
            <w:pPr>
              <w:jc w:val="center"/>
            </w:pPr>
            <w:r>
              <w:rPr>
                <w:rFonts w:ascii="Verdana" w:eastAsia="Verdana" w:hAnsi="Verdana" w:cs="Verdana"/>
                <w:b/>
                <w:sz w:val="18"/>
              </w:rPr>
              <w:t xml:space="preserve"> </w:t>
            </w:r>
            <w:r>
              <w:rPr>
                <w:b/>
                <w:sz w:val="20"/>
              </w:rPr>
              <w:t xml:space="preserve">Input 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8AC9A5" w14:textId="77777777" w:rsidR="00BD012C" w:rsidRDefault="00BD012C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Op1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667B1D" w14:textId="77777777" w:rsidR="00BD012C" w:rsidRDefault="00BD012C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Op2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8DB58B" w14:textId="77777777" w:rsidR="00BD012C" w:rsidRDefault="00BD012C" w:rsidP="00A73DF0">
            <w:pPr>
              <w:jc w:val="center"/>
            </w:pPr>
            <w:r>
              <w:rPr>
                <w:b/>
                <w:sz w:val="20"/>
              </w:rPr>
              <w:t xml:space="preserve">value </w:t>
            </w:r>
          </w:p>
        </w:tc>
        <w:tc>
          <w:tcPr>
            <w:tcW w:w="2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7A5D34" w14:textId="77777777" w:rsidR="00BD012C" w:rsidRDefault="00BD012C" w:rsidP="00A73DF0">
            <w:pPr>
              <w:jc w:val="center"/>
            </w:pPr>
            <w:r>
              <w:rPr>
                <w:b/>
                <w:sz w:val="20"/>
              </w:rPr>
              <w:t xml:space="preserve">stack </w:t>
            </w:r>
          </w:p>
        </w:tc>
      </w:tr>
      <w:tr w:rsidR="00BD012C" w14:paraId="42856212" w14:textId="77777777" w:rsidTr="00BD012C">
        <w:trPr>
          <w:gridAfter w:val="1"/>
          <w:wAfter w:w="11" w:type="dxa"/>
          <w:trHeight w:val="387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C25BDB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AC736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C9369C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40F044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2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E2245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A </w:t>
            </w:r>
          </w:p>
        </w:tc>
      </w:tr>
      <w:tr w:rsidR="00BD012C" w14:paraId="2F1504B9" w14:textId="77777777" w:rsidTr="00BD012C">
        <w:trPr>
          <w:gridAfter w:val="1"/>
          <w:wAfter w:w="11" w:type="dxa"/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01E70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B 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C769F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0F73A0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38E01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2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B7DC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A | B </w:t>
            </w:r>
          </w:p>
        </w:tc>
      </w:tr>
      <w:tr w:rsidR="00BD012C" w14:paraId="1C40A081" w14:textId="77777777" w:rsidTr="00BD012C">
        <w:trPr>
          <w:gridAfter w:val="1"/>
          <w:wAfter w:w="11" w:type="dxa"/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30758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C 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1DA883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D698DB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B2FFB8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2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0920EA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|B|C</w:t>
            </w:r>
          </w:p>
        </w:tc>
      </w:tr>
      <w:tr w:rsidR="00BD012C" w14:paraId="54F9DE5F" w14:textId="77777777" w:rsidTr="00BD012C">
        <w:trPr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A3320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+ 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6850A7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B0497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C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1BDA50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B+C </w:t>
            </w:r>
          </w:p>
        </w:tc>
        <w:tc>
          <w:tcPr>
            <w:tcW w:w="2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931782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A | (B+C) </w:t>
            </w:r>
          </w:p>
        </w:tc>
      </w:tr>
      <w:tr w:rsidR="00BD012C" w14:paraId="44962C44" w14:textId="77777777" w:rsidTr="00BD012C">
        <w:trPr>
          <w:trHeight w:val="539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D4BE01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A 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89D786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1DFB22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381DD2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----</w:t>
            </w:r>
          </w:p>
        </w:tc>
        <w:tc>
          <w:tcPr>
            <w:tcW w:w="2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DCCC4B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|(B+C)|A</w:t>
            </w:r>
          </w:p>
        </w:tc>
      </w:tr>
      <w:tr w:rsidR="00BD012C" w14:paraId="2856E11A" w14:textId="77777777" w:rsidTr="00BD012C">
        <w:trPr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2D106F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C 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DC431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06E893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154F28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2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8A7FD5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|(B+C)|A|C</w:t>
            </w:r>
          </w:p>
        </w:tc>
      </w:tr>
      <w:tr w:rsidR="00BD012C" w14:paraId="5161E71D" w14:textId="77777777" w:rsidTr="00BD012C">
        <w:trPr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066A4E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A 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28ED3B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1C16E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06805C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2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773CBD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|(B+C)|A|C|A</w:t>
            </w:r>
          </w:p>
        </w:tc>
      </w:tr>
      <w:tr w:rsidR="00BD012C" w14:paraId="47FE28E9" w14:textId="77777777" w:rsidTr="00BD012C">
        <w:trPr>
          <w:trHeight w:val="387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EC362D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/ 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E732BE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C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92670F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88819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C/A</w:t>
            </w:r>
          </w:p>
        </w:tc>
        <w:tc>
          <w:tcPr>
            <w:tcW w:w="2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E06135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|(B+C)|A|C/A</w:t>
            </w:r>
          </w:p>
        </w:tc>
      </w:tr>
      <w:tr w:rsidR="00BD012C" w14:paraId="4C945926" w14:textId="77777777" w:rsidTr="00BD012C">
        <w:trPr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459D1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+ 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6ABB4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15C6C6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C/A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775E1D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A+C/A </w:t>
            </w:r>
          </w:p>
        </w:tc>
        <w:tc>
          <w:tcPr>
            <w:tcW w:w="2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2639E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|(B+C)|(A+C/A)</w:t>
            </w:r>
          </w:p>
        </w:tc>
      </w:tr>
      <w:tr w:rsidR="00BD012C" w14:paraId="080F0028" w14:textId="77777777" w:rsidTr="00BD012C">
        <w:trPr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2CDBD8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* 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AF3E4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+C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6B4692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+C/A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F399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(B+C)*(A+C/A)</w:t>
            </w:r>
          </w:p>
        </w:tc>
        <w:tc>
          <w:tcPr>
            <w:tcW w:w="2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11491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|((B+C)*(A+C/A))</w:t>
            </w:r>
          </w:p>
        </w:tc>
      </w:tr>
      <w:tr w:rsidR="00BD012C" w14:paraId="07A67ED9" w14:textId="77777777" w:rsidTr="00BD012C">
        <w:trPr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85AD36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lastRenderedPageBreak/>
              <w:t xml:space="preserve">- 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2D0AD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1C5172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(B+C)*(A+C/A)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6D38AA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-(B+C)*(A+C/A)</w:t>
            </w:r>
          </w:p>
        </w:tc>
        <w:tc>
          <w:tcPr>
            <w:tcW w:w="2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2398B8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A-(B+C)*(A+C/A)</w:t>
            </w:r>
          </w:p>
        </w:tc>
      </w:tr>
      <w:tr w:rsidR="00BD012C" w14:paraId="6A5AF4C1" w14:textId="77777777" w:rsidTr="00BD012C">
        <w:trPr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D0090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EB417D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3C10F2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2DC6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AE64BA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 xml:space="preserve"> A-(B+C)*(A+C/A)|A</w:t>
            </w:r>
          </w:p>
        </w:tc>
      </w:tr>
      <w:tr w:rsidR="00BD012C" w14:paraId="7F7EB4AE" w14:textId="77777777" w:rsidTr="00BD012C">
        <w:trPr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6C915D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^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118349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E673F1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-(B+C)*(A+C/A)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FAB805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^(A-(B+C)*(A+C/A))</w:t>
            </w:r>
          </w:p>
        </w:tc>
        <w:tc>
          <w:tcPr>
            <w:tcW w:w="2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727EFE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(A-(B+C)*(A+C/A))^A</w:t>
            </w:r>
          </w:p>
        </w:tc>
      </w:tr>
      <w:tr w:rsidR="00BD012C" w14:paraId="03ED6BDF" w14:textId="77777777" w:rsidTr="00BD012C">
        <w:trPr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67252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BC780D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65069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77CC5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2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A8D59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((A-(B+C)*(A+C/A))^A)|B</w:t>
            </w:r>
          </w:p>
        </w:tc>
      </w:tr>
      <w:tr w:rsidR="00BD012C" w14:paraId="763D131A" w14:textId="77777777" w:rsidTr="00BD012C">
        <w:trPr>
          <w:trHeight w:val="390"/>
        </w:trPr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00A00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+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9C807D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</w:t>
            </w:r>
          </w:p>
        </w:tc>
        <w:tc>
          <w:tcPr>
            <w:tcW w:w="17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9F0C3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A^ A-(B+C)*(A+C/A)</w:t>
            </w:r>
          </w:p>
        </w:tc>
        <w:tc>
          <w:tcPr>
            <w:tcW w:w="2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9628E8" w14:textId="77777777" w:rsidR="00BD012C" w:rsidRPr="003524E3" w:rsidRDefault="00BD012C" w:rsidP="00A73DF0">
            <w:pPr>
              <w:jc w:val="center"/>
              <w:rPr>
                <w:b/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B+(A^(A-(B+C)*(A+C/A)))</w:t>
            </w:r>
          </w:p>
        </w:tc>
        <w:tc>
          <w:tcPr>
            <w:tcW w:w="254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AC0B5F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((A-(B+C)*(A+C/A))^A)+B</w:t>
            </w:r>
          </w:p>
        </w:tc>
      </w:tr>
    </w:tbl>
    <w:p w14:paraId="2012B340" w14:textId="77777777" w:rsidR="00BD012C" w:rsidRDefault="00BD012C" w:rsidP="00BD012C"/>
    <w:tbl>
      <w:tblPr>
        <w:tblStyle w:val="TableGrid"/>
        <w:tblW w:w="8436" w:type="dxa"/>
        <w:tblInd w:w="444" w:type="dxa"/>
        <w:tblLayout w:type="fixed"/>
        <w:tblCellMar>
          <w:right w:w="115" w:type="dxa"/>
        </w:tblCellMar>
        <w:tblLook w:val="04A0" w:firstRow="1" w:lastRow="0" w:firstColumn="1" w:lastColumn="0" w:noHBand="0" w:noVBand="1"/>
      </w:tblPr>
      <w:tblGrid>
        <w:gridCol w:w="829"/>
        <w:gridCol w:w="1186"/>
        <w:gridCol w:w="1642"/>
        <w:gridCol w:w="1717"/>
        <w:gridCol w:w="3051"/>
        <w:gridCol w:w="11"/>
      </w:tblGrid>
      <w:tr w:rsidR="00BD012C" w14:paraId="31B37019" w14:textId="77777777" w:rsidTr="00BD012C">
        <w:trPr>
          <w:gridAfter w:val="1"/>
          <w:wAfter w:w="11" w:type="dxa"/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7359D2" w14:textId="77777777" w:rsidR="00BD012C" w:rsidRDefault="00BD012C" w:rsidP="00A73DF0">
            <w:pPr>
              <w:jc w:val="center"/>
            </w:pPr>
            <w:r>
              <w:rPr>
                <w:b/>
                <w:sz w:val="20"/>
              </w:rPr>
              <w:t xml:space="preserve">Input 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99046" w14:textId="77777777" w:rsidR="00BD012C" w:rsidRDefault="00BD012C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Op1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30B61B" w14:textId="77777777" w:rsidR="00BD012C" w:rsidRDefault="00BD012C" w:rsidP="00A73DF0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Op2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C6FA23" w14:textId="77777777" w:rsidR="00BD012C" w:rsidRDefault="00BD012C" w:rsidP="00A73DF0">
            <w:pPr>
              <w:jc w:val="center"/>
            </w:pPr>
            <w:r>
              <w:rPr>
                <w:b/>
                <w:sz w:val="20"/>
              </w:rPr>
              <w:t xml:space="preserve">value 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76B967" w14:textId="77777777" w:rsidR="00BD012C" w:rsidRDefault="00BD012C" w:rsidP="00A73DF0">
            <w:pPr>
              <w:jc w:val="center"/>
            </w:pPr>
            <w:r>
              <w:rPr>
                <w:b/>
                <w:sz w:val="20"/>
              </w:rPr>
              <w:t xml:space="preserve">stack </w:t>
            </w:r>
          </w:p>
        </w:tc>
      </w:tr>
      <w:tr w:rsidR="00BD012C" w14:paraId="1D2E8964" w14:textId="77777777" w:rsidTr="00BD012C">
        <w:trPr>
          <w:gridAfter w:val="1"/>
          <w:wAfter w:w="11" w:type="dxa"/>
          <w:trHeight w:val="193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E0341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3B3B5B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610C91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2BEFEB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9FCAA9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1,2,3 </w:t>
            </w:r>
          </w:p>
        </w:tc>
      </w:tr>
      <w:tr w:rsidR="00BD012C" w14:paraId="1399390F" w14:textId="77777777" w:rsidTr="00BD012C">
        <w:trPr>
          <w:gridAfter w:val="1"/>
          <w:wAfter w:w="11" w:type="dxa"/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598C8F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.1,2.2,3.3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720B84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3077F5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6C3E6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463CDA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1,2,3 |1.1,2.2,3.3 </w:t>
            </w:r>
          </w:p>
        </w:tc>
      </w:tr>
      <w:tr w:rsidR="00BD012C" w14:paraId="16AC60E7" w14:textId="77777777" w:rsidTr="00BD012C">
        <w:trPr>
          <w:gridAfter w:val="1"/>
          <w:wAfter w:w="11" w:type="dxa"/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2EC153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3.3,4.4,9.9 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BB74EE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197F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AFBFD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3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5F5E2A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1.1,2.2,3.3|3.3,4.4,9.9</w:t>
            </w:r>
          </w:p>
        </w:tc>
      </w:tr>
      <w:tr w:rsidR="00BD012C" w14:paraId="383E1AA3" w14:textId="77777777" w:rsidTr="00BD012C">
        <w:trPr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0E4A1E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+ 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3E56B0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.1,2.2,3.3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90661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3.3,4.4,9.9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97D7C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4.4,6.6,13.2</w:t>
            </w:r>
          </w:p>
        </w:tc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FE4ED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 |  4.4,6.6,13.2</w:t>
            </w:r>
          </w:p>
        </w:tc>
      </w:tr>
      <w:tr w:rsidR="00BD012C" w14:paraId="5DF378A5" w14:textId="77777777" w:rsidTr="00BD012C">
        <w:trPr>
          <w:trHeight w:val="271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909E14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0D4E50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2463A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CCFFE1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----</w:t>
            </w:r>
          </w:p>
        </w:tc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81284B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 |  4.4,6.6,13.2|1,2,3</w:t>
            </w:r>
          </w:p>
        </w:tc>
      </w:tr>
      <w:tr w:rsidR="00BD012C" w14:paraId="53B86228" w14:textId="77777777" w:rsidTr="00BD012C">
        <w:trPr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84302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3.3,4.4,9.9 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DF813D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6DCF04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B755E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2515E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 4.4,6.6,13.2|1,2,3|3.3,4.4,9.9</w:t>
            </w:r>
          </w:p>
        </w:tc>
      </w:tr>
      <w:tr w:rsidR="00BD012C" w14:paraId="3C6A779C" w14:textId="77777777" w:rsidTr="00BD012C">
        <w:trPr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9A7EA8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F9E2FA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85528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C10B6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- </w:t>
            </w:r>
          </w:p>
        </w:tc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D9DFC6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 4.4,6.6,13.2|1,2,3|3.3,4.4,9.9|1,2,3</w:t>
            </w:r>
          </w:p>
        </w:tc>
      </w:tr>
      <w:tr w:rsidR="00BD012C" w14:paraId="1223901E" w14:textId="77777777" w:rsidTr="00BD012C">
        <w:trPr>
          <w:trHeight w:val="193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7B7CDA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/ 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71A797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3.3,4.4,9.9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371104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94930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3.3,2.2,3.3</w:t>
            </w:r>
          </w:p>
        </w:tc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965CF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 4.4,6.6,13.2|1,2,3|3.3,2.2,3.3</w:t>
            </w:r>
          </w:p>
        </w:tc>
      </w:tr>
      <w:tr w:rsidR="00BD012C" w14:paraId="137A03AD" w14:textId="77777777" w:rsidTr="00BD012C">
        <w:trPr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5C812C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+ 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D4709D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12C26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3.3,2.2,3.3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37840C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4.3,4.2,6.3</w:t>
            </w:r>
          </w:p>
        </w:tc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19CD2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 4.4,6.6,13.2|4.3,4.2,6.3</w:t>
            </w:r>
          </w:p>
        </w:tc>
      </w:tr>
      <w:tr w:rsidR="00BD012C" w14:paraId="185F14D9" w14:textId="77777777" w:rsidTr="00BD012C">
        <w:trPr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EBC01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* 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50DB1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4.4,6.6,13.2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5B293F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4.3,4.2,6.3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4A4FF1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8.92,27.72,83.16</w:t>
            </w:r>
          </w:p>
        </w:tc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E9CCB6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1,2,3 |18.92,27.72,83.16</w:t>
            </w:r>
          </w:p>
        </w:tc>
      </w:tr>
      <w:tr w:rsidR="00BD012C" w14:paraId="345CF654" w14:textId="77777777" w:rsidTr="00BD012C">
        <w:trPr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F7B30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 xml:space="preserve">- 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15964F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4458A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8.92,27.72,83.16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5CAE40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-17.92,-25.72,-80.16</w:t>
            </w:r>
          </w:p>
        </w:tc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95B567" w14:textId="77777777" w:rsidR="00BD012C" w:rsidRDefault="00BD012C" w:rsidP="00A73DF0">
            <w:pPr>
              <w:jc w:val="center"/>
            </w:pPr>
            <w:r>
              <w:rPr>
                <w:color w:val="008000"/>
                <w:sz w:val="20"/>
              </w:rPr>
              <w:t>-17.92,-25.72,-80.16</w:t>
            </w:r>
          </w:p>
        </w:tc>
      </w:tr>
      <w:tr w:rsidR="00BD012C" w14:paraId="5B8BB9B3" w14:textId="77777777" w:rsidTr="00BD012C">
        <w:trPr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62BA0C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884DC6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CA90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8D5461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EAB0C2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7.92,-25.72,-80.16|1,2,3</w:t>
            </w:r>
          </w:p>
        </w:tc>
      </w:tr>
      <w:tr w:rsidR="00BD012C" w14:paraId="221F94CC" w14:textId="77777777" w:rsidTr="00BD012C">
        <w:trPr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FDCD9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^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A83BFC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7.92,-25.72,-80.16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21381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,2,3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31759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7.92,661.518,-515078</w:t>
            </w:r>
          </w:p>
        </w:tc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23A937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7.92,661.518,-515078</w:t>
            </w:r>
          </w:p>
        </w:tc>
      </w:tr>
      <w:tr w:rsidR="00BD012C" w14:paraId="5807B6FA" w14:textId="77777777" w:rsidTr="00BD012C">
        <w:trPr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C2CA7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.1,2.2,3.3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9D4A3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0F667A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DB3A80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-</w:t>
            </w:r>
          </w:p>
        </w:tc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6014B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7.92,661.518,-515078|1.1,2.2,3.3</w:t>
            </w:r>
          </w:p>
        </w:tc>
      </w:tr>
      <w:tr w:rsidR="00BD012C" w14:paraId="25DE662F" w14:textId="77777777" w:rsidTr="00BD012C">
        <w:trPr>
          <w:trHeight w:val="195"/>
        </w:trPr>
        <w:tc>
          <w:tcPr>
            <w:tcW w:w="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037062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+</w:t>
            </w:r>
          </w:p>
        </w:tc>
        <w:tc>
          <w:tcPr>
            <w:tcW w:w="11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FB3818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.1,2.2,3.3</w:t>
            </w:r>
          </w:p>
        </w:tc>
        <w:tc>
          <w:tcPr>
            <w:tcW w:w="164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A3B80C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17.92,661.518,-515078</w:t>
            </w:r>
          </w:p>
        </w:tc>
        <w:tc>
          <w:tcPr>
            <w:tcW w:w="17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D8A191" w14:textId="77777777" w:rsidR="00BD012C" w:rsidRPr="003524E3" w:rsidRDefault="00BD012C" w:rsidP="00A73DF0">
            <w:pPr>
              <w:jc w:val="center"/>
              <w:rPr>
                <w:b/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6.82,663.718,-515075</w:t>
            </w:r>
          </w:p>
        </w:tc>
        <w:tc>
          <w:tcPr>
            <w:tcW w:w="30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AFF3B" w14:textId="77777777" w:rsidR="00BD012C" w:rsidRDefault="00BD012C" w:rsidP="00A73DF0">
            <w:pPr>
              <w:jc w:val="center"/>
              <w:rPr>
                <w:color w:val="008000"/>
                <w:sz w:val="20"/>
              </w:rPr>
            </w:pPr>
            <w:r>
              <w:rPr>
                <w:color w:val="008000"/>
                <w:sz w:val="20"/>
              </w:rPr>
              <w:t>-16.82,663.718,-515075</w:t>
            </w:r>
          </w:p>
        </w:tc>
      </w:tr>
    </w:tbl>
    <w:p w14:paraId="46783C68" w14:textId="13A14238" w:rsidR="00B92870" w:rsidRDefault="00B92870" w:rsidP="004B7ED6">
      <w:pPr>
        <w:spacing w:line="276" w:lineRule="auto"/>
        <w:rPr>
          <w:noProof/>
        </w:rPr>
      </w:pPr>
    </w:p>
    <w:p w14:paraId="0741CFFC" w14:textId="2C760BFA" w:rsidR="00B92870" w:rsidRDefault="00B92870" w:rsidP="00FA7721">
      <w:pPr>
        <w:spacing w:line="276" w:lineRule="auto"/>
        <w:jc w:val="center"/>
        <w:rPr>
          <w:noProof/>
        </w:rPr>
      </w:pPr>
    </w:p>
    <w:sectPr w:rsidR="00B92870" w:rsidSect="00AC139A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1MrE0MbWwMDMEEko6SsGpxcWZ+XkgBYYGtQAFVjZPLQAAAA=="/>
  </w:docVars>
  <w:rsids>
    <w:rsidRoot w:val="00CB4D10"/>
    <w:rsid w:val="00026A19"/>
    <w:rsid w:val="00032B3A"/>
    <w:rsid w:val="00053EE5"/>
    <w:rsid w:val="00074E09"/>
    <w:rsid w:val="0009300B"/>
    <w:rsid w:val="000A1607"/>
    <w:rsid w:val="000A585B"/>
    <w:rsid w:val="000B7ADD"/>
    <w:rsid w:val="000C4DEA"/>
    <w:rsid w:val="00105080"/>
    <w:rsid w:val="001128C3"/>
    <w:rsid w:val="001147C6"/>
    <w:rsid w:val="00153DB3"/>
    <w:rsid w:val="0018226F"/>
    <w:rsid w:val="001D0608"/>
    <w:rsid w:val="001D55E5"/>
    <w:rsid w:val="00243C0C"/>
    <w:rsid w:val="00247022"/>
    <w:rsid w:val="00267BA7"/>
    <w:rsid w:val="00271929"/>
    <w:rsid w:val="0029305C"/>
    <w:rsid w:val="002B7B9D"/>
    <w:rsid w:val="00334BE1"/>
    <w:rsid w:val="0038294E"/>
    <w:rsid w:val="003908E7"/>
    <w:rsid w:val="003A65E9"/>
    <w:rsid w:val="00402007"/>
    <w:rsid w:val="00422902"/>
    <w:rsid w:val="00423044"/>
    <w:rsid w:val="004271EB"/>
    <w:rsid w:val="00470D3B"/>
    <w:rsid w:val="004A62C0"/>
    <w:rsid w:val="004B7ED6"/>
    <w:rsid w:val="004E787D"/>
    <w:rsid w:val="004F3493"/>
    <w:rsid w:val="00522A00"/>
    <w:rsid w:val="00570756"/>
    <w:rsid w:val="005B2D14"/>
    <w:rsid w:val="005B7D3E"/>
    <w:rsid w:val="005C1434"/>
    <w:rsid w:val="0063007D"/>
    <w:rsid w:val="00672CD8"/>
    <w:rsid w:val="00692BAC"/>
    <w:rsid w:val="006959AA"/>
    <w:rsid w:val="006B0545"/>
    <w:rsid w:val="006F4AF6"/>
    <w:rsid w:val="00722C8B"/>
    <w:rsid w:val="0077093D"/>
    <w:rsid w:val="00783C8B"/>
    <w:rsid w:val="007856AF"/>
    <w:rsid w:val="007F3465"/>
    <w:rsid w:val="008162E6"/>
    <w:rsid w:val="00842008"/>
    <w:rsid w:val="00875545"/>
    <w:rsid w:val="00877C29"/>
    <w:rsid w:val="0088444A"/>
    <w:rsid w:val="008A0044"/>
    <w:rsid w:val="00904994"/>
    <w:rsid w:val="00943FDE"/>
    <w:rsid w:val="009A32A9"/>
    <w:rsid w:val="009C6C86"/>
    <w:rsid w:val="00A74CDD"/>
    <w:rsid w:val="00AA7365"/>
    <w:rsid w:val="00AB099A"/>
    <w:rsid w:val="00AC139A"/>
    <w:rsid w:val="00B63900"/>
    <w:rsid w:val="00B73F44"/>
    <w:rsid w:val="00B92870"/>
    <w:rsid w:val="00BA440F"/>
    <w:rsid w:val="00BD012C"/>
    <w:rsid w:val="00C401B4"/>
    <w:rsid w:val="00C507C1"/>
    <w:rsid w:val="00C740B8"/>
    <w:rsid w:val="00C8333B"/>
    <w:rsid w:val="00CA3522"/>
    <w:rsid w:val="00CB4D10"/>
    <w:rsid w:val="00CC24D4"/>
    <w:rsid w:val="00CD06B4"/>
    <w:rsid w:val="00D048EB"/>
    <w:rsid w:val="00D45080"/>
    <w:rsid w:val="00D9054B"/>
    <w:rsid w:val="00D9465E"/>
    <w:rsid w:val="00DB6ACE"/>
    <w:rsid w:val="00DD05F6"/>
    <w:rsid w:val="00DF69E3"/>
    <w:rsid w:val="00E66720"/>
    <w:rsid w:val="00ED4185"/>
    <w:rsid w:val="00ED6128"/>
    <w:rsid w:val="00F34A31"/>
    <w:rsid w:val="00F67F44"/>
    <w:rsid w:val="00FA7721"/>
    <w:rsid w:val="00FE6E0A"/>
    <w:rsid w:val="00FF4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989E0"/>
  <w15:chartTrackingRefBased/>
  <w15:docId w15:val="{A1884D68-67A7-4FB3-AC07-40355A77F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2CD8"/>
    <w:rPr>
      <w:rFonts w:ascii="CMU Serif" w:hAnsi="CMU Serif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72CD8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2CD8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32A9"/>
    <w:pPr>
      <w:keepNext/>
      <w:keepLines/>
      <w:spacing w:before="40" w:after="0"/>
      <w:outlineLvl w:val="2"/>
    </w:pPr>
    <w:rPr>
      <w:rFonts w:eastAsiaTheme="majorEastAsia" w:cstheme="majorBidi"/>
      <w:b/>
      <w:sz w:val="2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2CD8"/>
    <w:rPr>
      <w:rFonts w:ascii="CMU Serif" w:eastAsiaTheme="majorEastAsia" w:hAnsi="CMU Serif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72CD8"/>
    <w:rPr>
      <w:rFonts w:ascii="CMU Serif" w:eastAsiaTheme="majorEastAsia" w:hAnsi="CMU Serif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A32A9"/>
    <w:rPr>
      <w:rFonts w:ascii="CMU Serif" w:eastAsiaTheme="majorEastAsia" w:hAnsi="CMU Serif" w:cstheme="majorBidi"/>
      <w:b/>
      <w:sz w:val="26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032B3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6B0545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A73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AA7365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AA7365"/>
  </w:style>
  <w:style w:type="table" w:customStyle="1" w:styleId="TableGrid">
    <w:name w:val="TableGrid"/>
    <w:rsid w:val="004B7ED6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32873EE7-8BE1-4F27-B175-CA5676B6F1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7</Pages>
  <Words>1159</Words>
  <Characters>5681</Characters>
  <Application>Microsoft Office Word</Application>
  <DocSecurity>0</DocSecurity>
  <Lines>405</Lines>
  <Paragraphs>4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EEB UR REHMAN</dc:creator>
  <cp:keywords/>
  <dc:description/>
  <cp:lastModifiedBy>Asad sultan</cp:lastModifiedBy>
  <cp:revision>90</cp:revision>
  <cp:lastPrinted>2018-12-01T09:30:00Z</cp:lastPrinted>
  <dcterms:created xsi:type="dcterms:W3CDTF">2018-12-01T09:22:00Z</dcterms:created>
  <dcterms:modified xsi:type="dcterms:W3CDTF">2020-04-28T17:21:00Z</dcterms:modified>
</cp:coreProperties>
</file>